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3E35" w:rsidRPr="00333E35" w:rsidRDefault="00FD475D" w:rsidP="00333E35">
      <w:pPr>
        <w:spacing w:after="0"/>
        <w:jc w:val="center"/>
        <w:rPr>
          <w:b/>
          <w:color w:val="FFC000"/>
          <w:sz w:val="32"/>
          <w:szCs w:val="24"/>
        </w:rPr>
      </w:pPr>
      <w:r w:rsidRPr="00333E35">
        <w:rPr>
          <w:b/>
          <w:color w:val="FFC000"/>
          <w:sz w:val="32"/>
          <w:szCs w:val="24"/>
          <w:highlight w:val="darkCyan"/>
        </w:rPr>
        <w:t>FACULTY PROFILE</w:t>
      </w:r>
    </w:p>
    <w:p w:rsidR="00333E35" w:rsidRDefault="00333E35" w:rsidP="000735C4">
      <w:pPr>
        <w:spacing w:after="0"/>
        <w:jc w:val="center"/>
        <w:rPr>
          <w:b/>
          <w:sz w:val="32"/>
          <w:szCs w:val="24"/>
        </w:rPr>
      </w:pPr>
      <w:r w:rsidRPr="000735C4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D25AD89" wp14:editId="497F31B1">
            <wp:simplePos x="0" y="0"/>
            <wp:positionH relativeFrom="column">
              <wp:posOffset>2529486</wp:posOffset>
            </wp:positionH>
            <wp:positionV relativeFrom="paragraph">
              <wp:posOffset>37849</wp:posOffset>
            </wp:positionV>
            <wp:extent cx="1339702" cy="1686649"/>
            <wp:effectExtent l="76200" t="76200" r="108585" b="123190"/>
            <wp:wrapNone/>
            <wp:docPr id="6" name="Picture 2" descr="F:\Docs\Roh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Docs\Rohit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649" cy="1689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3E35" w:rsidRDefault="00333E35" w:rsidP="000735C4">
      <w:pPr>
        <w:spacing w:after="0"/>
        <w:jc w:val="center"/>
        <w:rPr>
          <w:b/>
          <w:sz w:val="32"/>
          <w:szCs w:val="24"/>
        </w:rPr>
      </w:pPr>
    </w:p>
    <w:p w:rsidR="00333E35" w:rsidRDefault="00333E35" w:rsidP="000735C4">
      <w:pPr>
        <w:spacing w:after="0"/>
        <w:jc w:val="center"/>
        <w:rPr>
          <w:b/>
          <w:sz w:val="32"/>
          <w:szCs w:val="24"/>
        </w:rPr>
      </w:pPr>
    </w:p>
    <w:p w:rsidR="00333E35" w:rsidRDefault="00333E35" w:rsidP="000735C4">
      <w:pPr>
        <w:spacing w:after="0"/>
        <w:jc w:val="center"/>
        <w:rPr>
          <w:b/>
          <w:sz w:val="32"/>
          <w:szCs w:val="24"/>
        </w:rPr>
      </w:pPr>
    </w:p>
    <w:p w:rsidR="00333E35" w:rsidRDefault="00333E35" w:rsidP="000735C4">
      <w:pPr>
        <w:spacing w:after="0"/>
        <w:jc w:val="center"/>
        <w:rPr>
          <w:b/>
          <w:sz w:val="32"/>
          <w:szCs w:val="24"/>
        </w:rPr>
      </w:pPr>
    </w:p>
    <w:p w:rsidR="00FD475D" w:rsidRDefault="000735C4" w:rsidP="000735C4">
      <w:pPr>
        <w:spacing w:after="0"/>
        <w:jc w:val="center"/>
        <w:rPr>
          <w:b/>
          <w:sz w:val="24"/>
          <w:szCs w:val="24"/>
        </w:rPr>
      </w:pPr>
      <w:bookmarkStart w:id="0" w:name="_GoBack"/>
      <w:r w:rsidRPr="00333E35">
        <w:rPr>
          <w:b/>
          <w:sz w:val="32"/>
          <w:szCs w:val="24"/>
        </w:rPr>
        <w:t xml:space="preserve">                                         </w:t>
      </w:r>
    </w:p>
    <w:bookmarkEnd w:id="0"/>
    <w:p w:rsidR="000735C4" w:rsidRPr="000735C4" w:rsidRDefault="000735C4" w:rsidP="000735C4">
      <w:pPr>
        <w:spacing w:after="0"/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3150"/>
        <w:gridCol w:w="1940"/>
        <w:gridCol w:w="5260"/>
      </w:tblGrid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7200" w:type="dxa"/>
            <w:gridSpan w:val="2"/>
          </w:tcPr>
          <w:p w:rsidR="00FD475D" w:rsidRPr="00333E35" w:rsidRDefault="0023791D" w:rsidP="00FD475D">
            <w:pPr>
              <w:spacing w:after="0"/>
              <w:rPr>
                <w:b/>
              </w:rPr>
            </w:pPr>
            <w:r w:rsidRPr="00333E35">
              <w:rPr>
                <w:b/>
                <w:sz w:val="24"/>
              </w:rPr>
              <w:t>Mr. Rohit Bhatia</w:t>
            </w:r>
          </w:p>
        </w:tc>
      </w:tr>
      <w:tr w:rsidR="00272614" w:rsidTr="0027418C">
        <w:tc>
          <w:tcPr>
            <w:tcW w:w="3150" w:type="dxa"/>
          </w:tcPr>
          <w:p w:rsidR="00272614" w:rsidRPr="00FD475D" w:rsidRDefault="00272614" w:rsidP="00FD475D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alification</w:t>
            </w:r>
          </w:p>
        </w:tc>
        <w:tc>
          <w:tcPr>
            <w:tcW w:w="7200" w:type="dxa"/>
            <w:gridSpan w:val="2"/>
          </w:tcPr>
          <w:p w:rsidR="00272614" w:rsidRDefault="0023791D" w:rsidP="00FD475D">
            <w:pPr>
              <w:spacing w:after="0"/>
            </w:pPr>
            <w:r>
              <w:t>M. Pharmacy, PhD</w:t>
            </w:r>
          </w:p>
        </w:tc>
      </w:tr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esignation </w:t>
            </w:r>
          </w:p>
        </w:tc>
        <w:tc>
          <w:tcPr>
            <w:tcW w:w="7200" w:type="dxa"/>
            <w:gridSpan w:val="2"/>
          </w:tcPr>
          <w:p w:rsidR="00FD475D" w:rsidRDefault="0023791D" w:rsidP="00FD475D">
            <w:pPr>
              <w:spacing w:after="0"/>
            </w:pPr>
            <w:r>
              <w:t>Assistant Professor</w:t>
            </w:r>
          </w:p>
        </w:tc>
      </w:tr>
      <w:tr w:rsidR="00FD475D" w:rsidTr="0027418C">
        <w:tc>
          <w:tcPr>
            <w:tcW w:w="3150" w:type="dxa"/>
          </w:tcPr>
          <w:p w:rsidR="00FD475D" w:rsidRPr="00FD475D" w:rsidRDefault="00FD475D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epartment </w:t>
            </w:r>
          </w:p>
        </w:tc>
        <w:tc>
          <w:tcPr>
            <w:tcW w:w="7200" w:type="dxa"/>
            <w:gridSpan w:val="2"/>
          </w:tcPr>
          <w:p w:rsidR="00FD475D" w:rsidRDefault="0023791D" w:rsidP="00FD475D">
            <w:pPr>
              <w:spacing w:after="0"/>
            </w:pPr>
            <w:r>
              <w:t>Pharmaceutical Chemistry</w:t>
            </w:r>
          </w:p>
        </w:tc>
      </w:tr>
      <w:tr w:rsidR="00E00A45" w:rsidTr="0023791D">
        <w:tc>
          <w:tcPr>
            <w:tcW w:w="3150" w:type="dxa"/>
          </w:tcPr>
          <w:p w:rsidR="00E00A45" w:rsidRPr="00FD475D" w:rsidRDefault="00E00A45" w:rsidP="00FD475D">
            <w:pPr>
              <w:spacing w:after="0"/>
              <w:rPr>
                <w:b/>
                <w:sz w:val="24"/>
                <w:szCs w:val="24"/>
              </w:rPr>
            </w:pPr>
            <w:r w:rsidRPr="00FD475D">
              <w:rPr>
                <w:b/>
                <w:sz w:val="24"/>
                <w:szCs w:val="24"/>
              </w:rPr>
              <w:t xml:space="preserve">Date of Joining </w:t>
            </w:r>
          </w:p>
        </w:tc>
        <w:tc>
          <w:tcPr>
            <w:tcW w:w="1940" w:type="dxa"/>
          </w:tcPr>
          <w:p w:rsidR="00E00A45" w:rsidRDefault="0023791D" w:rsidP="00FD475D">
            <w:pPr>
              <w:spacing w:after="0"/>
            </w:pPr>
            <w:r>
              <w:t>21.08.2014</w:t>
            </w:r>
          </w:p>
        </w:tc>
        <w:tc>
          <w:tcPr>
            <w:tcW w:w="5260" w:type="dxa"/>
          </w:tcPr>
          <w:p w:rsidR="00E00A45" w:rsidRPr="00E00A45" w:rsidRDefault="00E00A45" w:rsidP="00E00A45">
            <w:pPr>
              <w:spacing w:after="0"/>
              <w:rPr>
                <w:b/>
              </w:rPr>
            </w:pPr>
            <w:r w:rsidRPr="00E00A45">
              <w:rPr>
                <w:b/>
              </w:rPr>
              <w:t xml:space="preserve">Total Exp: </w:t>
            </w:r>
            <w:r w:rsidR="0023791D" w:rsidRPr="0023791D">
              <w:t>8 Years</w:t>
            </w:r>
            <w:r w:rsidR="0023791D">
              <w:rPr>
                <w:b/>
              </w:rPr>
              <w:t xml:space="preserve"> </w:t>
            </w:r>
            <w:r w:rsidRPr="00E00A45">
              <w:rPr>
                <w:b/>
              </w:rPr>
              <w:t xml:space="preserve"> </w:t>
            </w:r>
            <w:r w:rsidR="0023791D">
              <w:rPr>
                <w:b/>
              </w:rPr>
              <w:t xml:space="preserve"> </w:t>
            </w:r>
            <w:r w:rsidRPr="00E00A45">
              <w:rPr>
                <w:b/>
              </w:rPr>
              <w:t>Teaching</w:t>
            </w:r>
            <w:r w:rsidRPr="0023791D">
              <w:t xml:space="preserve">:  </w:t>
            </w:r>
            <w:r w:rsidR="0023791D" w:rsidRPr="0023791D">
              <w:t>8 Years</w:t>
            </w:r>
            <w:r w:rsidR="0023791D">
              <w:rPr>
                <w:b/>
              </w:rPr>
              <w:t xml:space="preserve">   </w:t>
            </w:r>
            <w:r w:rsidRPr="00E00A45">
              <w:rPr>
                <w:b/>
              </w:rPr>
              <w:t xml:space="preserve"> Industry:</w:t>
            </w:r>
            <w:r w:rsidR="0023791D">
              <w:rPr>
                <w:b/>
              </w:rPr>
              <w:t xml:space="preserve"> </w:t>
            </w:r>
            <w:r w:rsidR="0023791D" w:rsidRPr="0023791D">
              <w:t>Nil</w:t>
            </w:r>
          </w:p>
        </w:tc>
      </w:tr>
    </w:tbl>
    <w:p w:rsidR="00FD475D" w:rsidRDefault="00FD475D" w:rsidP="0027418C">
      <w:pPr>
        <w:spacing w:after="0"/>
      </w:pPr>
    </w:p>
    <w:tbl>
      <w:tblPr>
        <w:tblW w:w="10350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2430"/>
        <w:gridCol w:w="3465"/>
        <w:gridCol w:w="495"/>
        <w:gridCol w:w="3240"/>
      </w:tblGrid>
      <w:tr w:rsidR="00FD475D" w:rsidRPr="00D97119" w:rsidTr="0046078A">
        <w:tc>
          <w:tcPr>
            <w:tcW w:w="720" w:type="dxa"/>
          </w:tcPr>
          <w:p w:rsidR="00FD475D" w:rsidRPr="00D97119" w:rsidRDefault="00FD475D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Father Name </w:t>
            </w:r>
          </w:p>
        </w:tc>
        <w:tc>
          <w:tcPr>
            <w:tcW w:w="7200" w:type="dxa"/>
            <w:gridSpan w:val="3"/>
          </w:tcPr>
          <w:p w:rsidR="00FD475D" w:rsidRPr="0023791D" w:rsidRDefault="0023791D" w:rsidP="008E7FB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Sh. </w:t>
            </w:r>
            <w:proofErr w:type="spellStart"/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Piar</w:t>
            </w:r>
            <w:proofErr w:type="spellEnd"/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Chand</w:t>
            </w:r>
          </w:p>
        </w:tc>
      </w:tr>
      <w:tr w:rsidR="00FD475D" w:rsidRPr="00D97119" w:rsidTr="0046078A">
        <w:tc>
          <w:tcPr>
            <w:tcW w:w="720" w:type="dxa"/>
          </w:tcPr>
          <w:p w:rsidR="00FD475D" w:rsidRPr="00D97119" w:rsidRDefault="00FD475D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other Name </w:t>
            </w:r>
          </w:p>
        </w:tc>
        <w:tc>
          <w:tcPr>
            <w:tcW w:w="7200" w:type="dxa"/>
            <w:gridSpan w:val="3"/>
          </w:tcPr>
          <w:p w:rsidR="00FD475D" w:rsidRPr="0023791D" w:rsidRDefault="0023791D" w:rsidP="008E7FB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Smt. </w:t>
            </w:r>
            <w:proofErr w:type="spellStart"/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Tripta</w:t>
            </w:r>
            <w:proofErr w:type="spellEnd"/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Devi</w:t>
            </w:r>
          </w:p>
        </w:tc>
      </w:tr>
      <w:tr w:rsidR="00FD475D" w:rsidRPr="00D97119" w:rsidTr="0027418C">
        <w:tc>
          <w:tcPr>
            <w:tcW w:w="720" w:type="dxa"/>
          </w:tcPr>
          <w:p w:rsidR="00FD475D" w:rsidRPr="00D97119" w:rsidRDefault="00FD475D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ate of Birth </w:t>
            </w:r>
          </w:p>
        </w:tc>
        <w:tc>
          <w:tcPr>
            <w:tcW w:w="3960" w:type="dxa"/>
            <w:gridSpan w:val="2"/>
          </w:tcPr>
          <w:p w:rsidR="00FD475D" w:rsidRPr="0023791D" w:rsidRDefault="0023791D" w:rsidP="008E7FB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17.07.1990</w:t>
            </w:r>
          </w:p>
        </w:tc>
        <w:tc>
          <w:tcPr>
            <w:tcW w:w="3240" w:type="dxa"/>
          </w:tcPr>
          <w:p w:rsidR="00FD475D" w:rsidRPr="0027418C" w:rsidRDefault="00272614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Male/Female :</w:t>
            </w:r>
            <w:r w:rsidR="0023791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Male</w:t>
            </w:r>
          </w:p>
        </w:tc>
      </w:tr>
      <w:tr w:rsidR="00FD475D" w:rsidRPr="00D97119" w:rsidTr="0027418C">
        <w:tc>
          <w:tcPr>
            <w:tcW w:w="720" w:type="dxa"/>
          </w:tcPr>
          <w:p w:rsidR="00FD475D" w:rsidRPr="00D97119" w:rsidRDefault="00FD475D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272614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CI Reg.</w:t>
            </w:r>
          </w:p>
        </w:tc>
        <w:tc>
          <w:tcPr>
            <w:tcW w:w="3960" w:type="dxa"/>
            <w:gridSpan w:val="2"/>
          </w:tcPr>
          <w:p w:rsidR="00FD475D" w:rsidRPr="0027418C" w:rsidRDefault="007A08EC" w:rsidP="007A08EC">
            <w:pPr>
              <w:spacing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No. :</w:t>
            </w:r>
            <w:r w:rsidR="00414CC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414CCD" w:rsidRPr="00414CCD">
              <w:rPr>
                <w:rFonts w:asciiTheme="minorHAnsi" w:hAnsiTheme="minorHAnsi" w:cstheme="minorHAnsi"/>
                <w:sz w:val="24"/>
                <w:szCs w:val="24"/>
              </w:rPr>
              <w:t>3131</w:t>
            </w:r>
          </w:p>
          <w:p w:rsidR="007A08EC" w:rsidRPr="0027418C" w:rsidRDefault="007A08EC" w:rsidP="007A08EC">
            <w:pPr>
              <w:spacing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Valid </w:t>
            </w:r>
            <w:proofErr w:type="spellStart"/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upto</w:t>
            </w:r>
            <w:proofErr w:type="spellEnd"/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 </w:t>
            </w:r>
            <w:r w:rsidR="00414CCD" w:rsidRPr="00414CCD">
              <w:rPr>
                <w:rFonts w:asciiTheme="minorHAnsi" w:hAnsiTheme="minorHAnsi" w:cstheme="minorHAnsi"/>
                <w:sz w:val="24"/>
                <w:szCs w:val="24"/>
              </w:rPr>
              <w:t>31</w:t>
            </w:r>
            <w:r w:rsidR="00414CCD" w:rsidRPr="00414CCD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st</w:t>
            </w:r>
            <w:r w:rsidR="00414CCD" w:rsidRPr="00414CCD">
              <w:rPr>
                <w:rFonts w:asciiTheme="minorHAnsi" w:hAnsiTheme="minorHAnsi" w:cstheme="minorHAnsi"/>
                <w:sz w:val="24"/>
                <w:szCs w:val="24"/>
              </w:rPr>
              <w:t xml:space="preserve"> December, 2021</w:t>
            </w:r>
          </w:p>
        </w:tc>
        <w:tc>
          <w:tcPr>
            <w:tcW w:w="3240" w:type="dxa"/>
          </w:tcPr>
          <w:p w:rsidR="00FD475D" w:rsidRPr="0027418C" w:rsidRDefault="00272614" w:rsidP="0027418C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  <w:r w:rsidR="0027418C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</w:t>
            </w:r>
            <w:r w:rsidR="0023791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E-mail</w:t>
            </w:r>
          </w:p>
        </w:tc>
        <w:tc>
          <w:tcPr>
            <w:tcW w:w="7200" w:type="dxa"/>
            <w:gridSpan w:val="3"/>
          </w:tcPr>
          <w:p w:rsidR="00272614" w:rsidRPr="00921F0A" w:rsidRDefault="00333E35" w:rsidP="008E7FB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hyperlink r:id="rId7" w:history="1">
              <w:r w:rsidR="0023791D" w:rsidRPr="00921F0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bhatiarohit5678@gmail.com</w:t>
              </w:r>
            </w:hyperlink>
            <w:r w:rsidR="0023791D" w:rsidRPr="00921F0A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hyperlink r:id="rId8" w:history="1">
              <w:r w:rsidR="003835F6" w:rsidRPr="00921F0A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rohit.bhatia@isfcp.org</w:t>
              </w:r>
            </w:hyperlink>
            <w:r w:rsidR="0023791D" w:rsidRPr="00921F0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hone No.</w:t>
            </w:r>
          </w:p>
        </w:tc>
        <w:tc>
          <w:tcPr>
            <w:tcW w:w="7200" w:type="dxa"/>
            <w:gridSpan w:val="3"/>
          </w:tcPr>
          <w:p w:rsidR="00272614" w:rsidRPr="0023791D" w:rsidRDefault="0023791D" w:rsidP="008E7FB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+91-8628885561</w:t>
            </w:r>
          </w:p>
        </w:tc>
      </w:tr>
      <w:tr w:rsidR="00FD475D" w:rsidRPr="00D97119" w:rsidTr="0046078A">
        <w:tc>
          <w:tcPr>
            <w:tcW w:w="720" w:type="dxa"/>
          </w:tcPr>
          <w:p w:rsidR="00FD475D" w:rsidRPr="00D97119" w:rsidRDefault="00FD475D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FD475D" w:rsidRPr="0027418C" w:rsidRDefault="00FD475D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UG </w:t>
            </w:r>
          </w:p>
        </w:tc>
        <w:tc>
          <w:tcPr>
            <w:tcW w:w="7200" w:type="dxa"/>
            <w:gridSpan w:val="3"/>
          </w:tcPr>
          <w:p w:rsidR="00FD475D" w:rsidRPr="0027418C" w:rsidRDefault="00FD475D" w:rsidP="008E7FB8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2011</w:t>
            </w: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 Div./Grade :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First</w:t>
            </w:r>
          </w:p>
          <w:p w:rsidR="00FD475D" w:rsidRPr="0027418C" w:rsidRDefault="00FD475D" w:rsidP="008E7FB8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University :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Himachal Pradesh University, Shimla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84D0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PG</w:t>
            </w:r>
          </w:p>
          <w:p w:rsidR="00272614" w:rsidRPr="0027418C" w:rsidRDefault="00272614" w:rsidP="00284D04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ranch : </w:t>
            </w:r>
          </w:p>
        </w:tc>
        <w:tc>
          <w:tcPr>
            <w:tcW w:w="7200" w:type="dxa"/>
            <w:gridSpan w:val="3"/>
          </w:tcPr>
          <w:p w:rsidR="00272614" w:rsidRPr="0027418C" w:rsidRDefault="0023791D" w:rsidP="00284D0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</w:t>
            </w: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2013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Div./Grade :</w:t>
            </w:r>
            <w:r w:rsidR="00272614"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First</w:t>
            </w:r>
          </w:p>
          <w:p w:rsidR="00272614" w:rsidRPr="0027418C" w:rsidRDefault="00272614" w:rsidP="00284D04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University :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Punjab Technical University, Jalandhar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GPAT/GRE/GATE/NET</w:t>
            </w:r>
          </w:p>
        </w:tc>
        <w:tc>
          <w:tcPr>
            <w:tcW w:w="7200" w:type="dxa"/>
            <w:gridSpan w:val="3"/>
          </w:tcPr>
          <w:p w:rsidR="00272614" w:rsidRPr="0027418C" w:rsidRDefault="0023791D" w:rsidP="0023791D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core – GPAT  :  </w:t>
            </w: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>92 Percentile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h.D.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8E7FB8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2021</w:t>
            </w:r>
            <w:r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 Course work Grade : 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+</w:t>
            </w:r>
          </w:p>
          <w:p w:rsidR="00272614" w:rsidRPr="0023791D" w:rsidRDefault="00272614" w:rsidP="008E7FB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of </w:t>
            </w:r>
            <w:r w:rsidR="0023791D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University:</w:t>
            </w:r>
            <w:r w:rsidR="0023791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323CA3">
              <w:rPr>
                <w:rFonts w:asciiTheme="minorHAnsi" w:hAnsiTheme="minorHAnsi" w:cstheme="minorHAnsi"/>
                <w:sz w:val="24"/>
                <w:szCs w:val="24"/>
              </w:rPr>
              <w:t xml:space="preserve">Maharaja </w:t>
            </w:r>
            <w:proofErr w:type="spellStart"/>
            <w:r w:rsidR="00323CA3">
              <w:rPr>
                <w:rFonts w:asciiTheme="minorHAnsi" w:hAnsiTheme="minorHAnsi" w:cstheme="minorHAnsi"/>
                <w:sz w:val="24"/>
                <w:szCs w:val="24"/>
              </w:rPr>
              <w:t>Ranjit</w:t>
            </w:r>
            <w:proofErr w:type="spellEnd"/>
            <w:r w:rsidR="00323CA3">
              <w:rPr>
                <w:rFonts w:asciiTheme="minorHAnsi" w:hAnsiTheme="minorHAnsi" w:cstheme="minorHAnsi"/>
                <w:sz w:val="24"/>
                <w:szCs w:val="24"/>
              </w:rPr>
              <w:t xml:space="preserve"> Singh Punjab</w:t>
            </w:r>
            <w:r w:rsidR="0023791D" w:rsidRPr="0023791D">
              <w:rPr>
                <w:rFonts w:asciiTheme="minorHAnsi" w:hAnsiTheme="minorHAnsi" w:cstheme="minorHAnsi"/>
                <w:sz w:val="24"/>
                <w:szCs w:val="24"/>
              </w:rPr>
              <w:t xml:space="preserve"> Technical University, Bathinda</w:t>
            </w:r>
            <w:r w:rsidR="0023791D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:rsidR="00272614" w:rsidRPr="00354EFF" w:rsidRDefault="00272614" w:rsidP="008E7FB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tle of Thesis : </w:t>
            </w:r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 xml:space="preserve">Synthesis and evaluation of </w:t>
            </w:r>
            <w:proofErr w:type="spellStart"/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>coumarin</w:t>
            </w:r>
            <w:proofErr w:type="spellEnd"/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 xml:space="preserve"> fused/tethered nitrogen containing </w:t>
            </w:r>
            <w:proofErr w:type="spellStart"/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>heterocycles</w:t>
            </w:r>
            <w:proofErr w:type="spellEnd"/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 xml:space="preserve"> as anti-cancer agents</w:t>
            </w:r>
          </w:p>
          <w:p w:rsidR="00272614" w:rsidRPr="0027418C" w:rsidRDefault="00272614" w:rsidP="008E7FB8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cholarship (If any) JRF/SRF : </w:t>
            </w:r>
            <w:r w:rsidR="00921F0A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per Published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Research Papers and Review)</w:t>
            </w:r>
          </w:p>
        </w:tc>
        <w:tc>
          <w:tcPr>
            <w:tcW w:w="7200" w:type="dxa"/>
            <w:gridSpan w:val="3"/>
          </w:tcPr>
          <w:p w:rsidR="0046078A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National/International</w:t>
            </w:r>
          </w:p>
          <w:p w:rsidR="0046078A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o. :      </w:t>
            </w:r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>4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Total IF :   </w:t>
            </w:r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>60</w:t>
            </w:r>
            <w:r w:rsidRPr="00354E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Citation :   </w:t>
            </w:r>
            <w:r w:rsidR="00354EFF" w:rsidRPr="00354EFF">
              <w:rPr>
                <w:rFonts w:asciiTheme="minorHAnsi" w:hAnsiTheme="minorHAnsi" w:cstheme="minorHAnsi"/>
                <w:sz w:val="24"/>
                <w:szCs w:val="24"/>
              </w:rPr>
              <w:t>230</w:t>
            </w:r>
            <w:r w:rsidRPr="00354E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Webinar /Guest Lecture </w:t>
            </w:r>
          </w:p>
        </w:tc>
        <w:tc>
          <w:tcPr>
            <w:tcW w:w="7200" w:type="dxa"/>
            <w:gridSpan w:val="3"/>
          </w:tcPr>
          <w:p w:rsidR="0046078A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Attended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: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32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rganized :       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</w:t>
            </w:r>
          </w:p>
          <w:p w:rsidR="00272614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Speaker : 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46078A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Seminar/Conference</w:t>
            </w:r>
          </w:p>
          <w:p w:rsidR="00272614" w:rsidRPr="0027418C" w:rsidRDefault="0046078A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National/Int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200" w:type="dxa"/>
            <w:gridSpan w:val="3"/>
          </w:tcPr>
          <w:p w:rsidR="0046078A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ttended :    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4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Organized :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</w:t>
            </w:r>
          </w:p>
          <w:p w:rsidR="00272614" w:rsidRPr="0027418C" w:rsidRDefault="0046078A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Speaker :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tent </w:t>
            </w:r>
          </w:p>
        </w:tc>
        <w:tc>
          <w:tcPr>
            <w:tcW w:w="7200" w:type="dxa"/>
            <w:gridSpan w:val="3"/>
          </w:tcPr>
          <w:p w:rsidR="00272614" w:rsidRPr="0027418C" w:rsidRDefault="00EA43E2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atent Published/Filled : 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Nil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Design Patent Granted :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>Nil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ransfer Technology </w:t>
            </w:r>
          </w:p>
        </w:tc>
        <w:tc>
          <w:tcPr>
            <w:tcW w:w="3465" w:type="dxa"/>
          </w:tcPr>
          <w:p w:rsidR="00272614" w:rsidRPr="00EA43E2" w:rsidRDefault="00EA43E2" w:rsidP="008E7FB8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>Nil</w:t>
            </w:r>
          </w:p>
        </w:tc>
        <w:tc>
          <w:tcPr>
            <w:tcW w:w="3735" w:type="dxa"/>
            <w:gridSpan w:val="2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onsultancy : 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il</w:t>
            </w:r>
          </w:p>
        </w:tc>
      </w:tr>
      <w:tr w:rsidR="0046078A" w:rsidRPr="00D97119" w:rsidTr="00233E19">
        <w:tc>
          <w:tcPr>
            <w:tcW w:w="720" w:type="dxa"/>
          </w:tcPr>
          <w:p w:rsidR="0046078A" w:rsidRPr="00D97119" w:rsidRDefault="0046078A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46078A" w:rsidRPr="0027418C" w:rsidRDefault="0046078A" w:rsidP="0046078A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Books &amp; Book Chapters</w:t>
            </w:r>
          </w:p>
          <w:p w:rsidR="0046078A" w:rsidRPr="0027418C" w:rsidRDefault="0046078A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National/Int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.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)</w:t>
            </w:r>
          </w:p>
        </w:tc>
        <w:tc>
          <w:tcPr>
            <w:tcW w:w="7200" w:type="dxa"/>
            <w:gridSpan w:val="3"/>
          </w:tcPr>
          <w:p w:rsidR="0046078A" w:rsidRPr="0027418C" w:rsidRDefault="0046078A" w:rsidP="008E7FB8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ooks  :    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  Chapters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s Guide/ Supervisor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(PG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7200" w:type="dxa"/>
            <w:gridSpan w:val="3"/>
          </w:tcPr>
          <w:p w:rsidR="00272614" w:rsidRPr="0027418C" w:rsidRDefault="00C65187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. Pharm. </w:t>
            </w:r>
            <w:proofErr w:type="gramStart"/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ed 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  <w:proofErr w:type="gramEnd"/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  <w:r w:rsidR="00272614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M. Pharm.  Registered :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  <w:p w:rsidR="00272614" w:rsidRPr="0027418C" w:rsidRDefault="00272614" w:rsidP="0046078A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h.D. Awarded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: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   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Ph.D. Registered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</w:tr>
      <w:tr w:rsidR="00EA43E2" w:rsidRPr="00D97119" w:rsidTr="00EA43E2">
        <w:trPr>
          <w:trHeight w:val="777"/>
        </w:trPr>
        <w:tc>
          <w:tcPr>
            <w:tcW w:w="720" w:type="dxa"/>
          </w:tcPr>
          <w:p w:rsidR="00EA43E2" w:rsidRPr="00D97119" w:rsidRDefault="00EA43E2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EA43E2" w:rsidRPr="0027418C" w:rsidRDefault="00EA43E2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Projects </w:t>
            </w:r>
          </w:p>
        </w:tc>
        <w:tc>
          <w:tcPr>
            <w:tcW w:w="7200" w:type="dxa"/>
            <w:gridSpan w:val="3"/>
          </w:tcPr>
          <w:p w:rsidR="00EA43E2" w:rsidRPr="00EA43E2" w:rsidRDefault="00EA43E2" w:rsidP="00EA43E2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>Nil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embership 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HPA :       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APTI :       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ISTE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SPER :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Any Other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International Visit </w:t>
            </w:r>
          </w:p>
        </w:tc>
        <w:tc>
          <w:tcPr>
            <w:tcW w:w="7200" w:type="dxa"/>
            <w:gridSpan w:val="3"/>
          </w:tcPr>
          <w:p w:rsidR="0046078A" w:rsidRPr="00EA43E2" w:rsidRDefault="00EA43E2" w:rsidP="008E7FB8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>Nil</w:t>
            </w: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hairperson/Member 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of any Body (Academic Council/B</w:t>
            </w:r>
            <w:r w:rsidR="0027418C">
              <w:rPr>
                <w:rFonts w:asciiTheme="minorHAnsi" w:hAnsiTheme="minorHAnsi" w:cstheme="minorHAnsi"/>
                <w:b/>
                <w:sz w:val="24"/>
                <w:szCs w:val="24"/>
              </w:rPr>
              <w:t>OS</w:t>
            </w:r>
            <w:r w:rsidR="0046078A"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)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etc.</w:t>
            </w:r>
          </w:p>
        </w:tc>
        <w:tc>
          <w:tcPr>
            <w:tcW w:w="7200" w:type="dxa"/>
            <w:gridSpan w:val="3"/>
          </w:tcPr>
          <w:p w:rsidR="00272614" w:rsidRPr="00EA43E2" w:rsidRDefault="00EA43E2" w:rsidP="0027418C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EA43E2">
              <w:rPr>
                <w:rFonts w:asciiTheme="minorHAnsi" w:hAnsiTheme="minorHAnsi" w:cstheme="minorHAnsi"/>
                <w:sz w:val="24"/>
                <w:szCs w:val="24"/>
              </w:rPr>
              <w:t>NA</w:t>
            </w:r>
          </w:p>
        </w:tc>
      </w:tr>
      <w:tr w:rsidR="00C65187" w:rsidRPr="00D97119" w:rsidTr="0046078A">
        <w:tc>
          <w:tcPr>
            <w:tcW w:w="720" w:type="dxa"/>
            <w:vMerge w:val="restart"/>
          </w:tcPr>
          <w:p w:rsidR="00C65187" w:rsidRPr="00D97119" w:rsidRDefault="00C65187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  <w:vMerge w:val="restart"/>
          </w:tcPr>
          <w:p w:rsidR="00C65187" w:rsidRPr="0027418C" w:rsidRDefault="00C65187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s Received </w:t>
            </w: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Young Scientist Award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2015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By (Agency)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Baba </w:t>
            </w:r>
            <w:proofErr w:type="spellStart"/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Farid</w:t>
            </w:r>
            <w:proofErr w:type="spellEnd"/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University of Health Sciences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Young Scientist Award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2017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By (Agency) :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Baba </w:t>
            </w:r>
            <w:proofErr w:type="spellStart"/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Farid</w:t>
            </w:r>
            <w:proofErr w:type="spellEnd"/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 xml:space="preserve"> University of Health Sciences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Best Project Award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>201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By (Agency) :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ANVESHAN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Best Paper award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 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>2018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By (Agency) :</w:t>
            </w:r>
            <w:r w:rsidR="00EA43E2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A43E2" w:rsidRPr="00EA43E2">
              <w:rPr>
                <w:rFonts w:asciiTheme="minorHAnsi" w:hAnsiTheme="minorHAnsi" w:cstheme="minorHAnsi"/>
                <w:sz w:val="24"/>
                <w:szCs w:val="24"/>
              </w:rPr>
              <w:t>NFPS, Hyderabad</w:t>
            </w:r>
          </w:p>
        </w:tc>
      </w:tr>
      <w:tr w:rsidR="00C65187" w:rsidRPr="00D97119" w:rsidTr="0046078A">
        <w:tc>
          <w:tcPr>
            <w:tcW w:w="720" w:type="dxa"/>
            <w:vMerge/>
          </w:tcPr>
          <w:p w:rsidR="00C65187" w:rsidRPr="00D97119" w:rsidRDefault="00C65187" w:rsidP="007A08EC">
            <w:pPr>
              <w:pStyle w:val="ListParagraph"/>
            </w:pPr>
          </w:p>
        </w:tc>
        <w:tc>
          <w:tcPr>
            <w:tcW w:w="2430" w:type="dxa"/>
            <w:vMerge/>
          </w:tcPr>
          <w:p w:rsidR="00C65187" w:rsidRPr="0027418C" w:rsidRDefault="00C65187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7200" w:type="dxa"/>
            <w:gridSpan w:val="3"/>
          </w:tcPr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ward Name : </w:t>
            </w:r>
            <w:r w:rsidR="00EA43E2" w:rsidRPr="0034542B">
              <w:rPr>
                <w:rFonts w:asciiTheme="minorHAnsi" w:hAnsiTheme="minorHAnsi" w:cstheme="minorHAnsi"/>
                <w:sz w:val="24"/>
                <w:szCs w:val="24"/>
              </w:rPr>
              <w:t>Best Paper Award</w:t>
            </w:r>
          </w:p>
          <w:p w:rsidR="00C65187" w:rsidRPr="0027418C" w:rsidRDefault="00C65187" w:rsidP="007A08EC">
            <w:pPr>
              <w:spacing w:after="0"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Year :       </w:t>
            </w:r>
            <w:r w:rsidR="0034542B" w:rsidRPr="0034542B">
              <w:rPr>
                <w:rFonts w:asciiTheme="minorHAnsi" w:hAnsiTheme="minorHAnsi" w:cstheme="minorHAnsi"/>
                <w:sz w:val="24"/>
                <w:szCs w:val="24"/>
              </w:rPr>
              <w:t xml:space="preserve">2019 </w:t>
            </w:r>
            <w:r w:rsidR="0034542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</w:t>
            </w: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By (Agency) :</w:t>
            </w:r>
            <w:r w:rsidR="0034542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34542B" w:rsidRPr="0034542B">
              <w:rPr>
                <w:rFonts w:asciiTheme="minorHAnsi" w:hAnsiTheme="minorHAnsi" w:cstheme="minorHAnsi"/>
                <w:sz w:val="24"/>
                <w:szCs w:val="24"/>
              </w:rPr>
              <w:t xml:space="preserve">HPTU, </w:t>
            </w:r>
            <w:proofErr w:type="spellStart"/>
            <w:r w:rsidR="0034542B" w:rsidRPr="0034542B">
              <w:rPr>
                <w:rFonts w:asciiTheme="minorHAnsi" w:hAnsiTheme="minorHAnsi" w:cstheme="minorHAnsi"/>
                <w:sz w:val="24"/>
                <w:szCs w:val="24"/>
              </w:rPr>
              <w:t>Hamirpur</w:t>
            </w:r>
            <w:proofErr w:type="spellEnd"/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Online Courses (If any)</w:t>
            </w:r>
          </w:p>
        </w:tc>
        <w:tc>
          <w:tcPr>
            <w:tcW w:w="7200" w:type="dxa"/>
            <w:gridSpan w:val="3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1.</w:t>
            </w:r>
            <w:r w:rsidR="0034542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F5063" w:rsidRPr="00EF5063">
              <w:rPr>
                <w:rFonts w:asciiTheme="minorHAnsi" w:hAnsiTheme="minorHAnsi" w:cstheme="minorHAnsi"/>
                <w:sz w:val="24"/>
                <w:szCs w:val="24"/>
              </w:rPr>
              <w:t>STTP on Computer aided drug designing</w:t>
            </w:r>
          </w:p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>2.</w:t>
            </w:r>
            <w:r w:rsidR="00EF506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="00EF5063" w:rsidRPr="00EF5063">
              <w:rPr>
                <w:rFonts w:asciiTheme="minorHAnsi" w:hAnsiTheme="minorHAnsi" w:cstheme="minorHAnsi"/>
                <w:sz w:val="24"/>
                <w:szCs w:val="24"/>
              </w:rPr>
              <w:t>FDP on Human Values</w:t>
            </w:r>
          </w:p>
          <w:p w:rsidR="00272614" w:rsidRPr="0027418C" w:rsidRDefault="00272614" w:rsidP="0027418C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272614" w:rsidRPr="00D97119" w:rsidTr="0046078A">
        <w:tc>
          <w:tcPr>
            <w:tcW w:w="720" w:type="dxa"/>
          </w:tcPr>
          <w:p w:rsidR="00272614" w:rsidRPr="00D97119" w:rsidRDefault="00272614" w:rsidP="008E7FB8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430" w:type="dxa"/>
          </w:tcPr>
          <w:p w:rsidR="00272614" w:rsidRPr="0027418C" w:rsidRDefault="00272614" w:rsidP="008E7FB8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7418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Any Other </w:t>
            </w:r>
          </w:p>
        </w:tc>
        <w:tc>
          <w:tcPr>
            <w:tcW w:w="7200" w:type="dxa"/>
            <w:gridSpan w:val="3"/>
          </w:tcPr>
          <w:p w:rsidR="0027418C" w:rsidRPr="000735C4" w:rsidRDefault="000735C4" w:rsidP="008E7FB8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735C4">
              <w:rPr>
                <w:rFonts w:asciiTheme="minorHAnsi" w:hAnsiTheme="minorHAnsi" w:cstheme="minorHAnsi"/>
                <w:sz w:val="24"/>
                <w:szCs w:val="24"/>
              </w:rPr>
              <w:t>Coordinator of GPAT Cell</w:t>
            </w:r>
          </w:p>
        </w:tc>
      </w:tr>
    </w:tbl>
    <w:p w:rsidR="00F81D6C" w:rsidRDefault="00F81D6C" w:rsidP="0027418C"/>
    <w:sectPr w:rsidR="00F81D6C" w:rsidSect="0027418C">
      <w:pgSz w:w="11910" w:h="16840"/>
      <w:pgMar w:top="630" w:right="560" w:bottom="810" w:left="1224" w:header="749" w:footer="1008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D25BED"/>
    <w:multiLevelType w:val="hybridMultilevel"/>
    <w:tmpl w:val="CFBCDC70"/>
    <w:lvl w:ilvl="0" w:tplc="C33C8D7E">
      <w:start w:val="1"/>
      <w:numFmt w:val="decimal"/>
      <w:lvlText w:val="%1."/>
      <w:lvlJc w:val="center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W3MDc2Mjc2NTGyMDBS0lEKTi0uzszPAykwrAUAOU4DZiwAAAA="/>
  </w:docVars>
  <w:rsids>
    <w:rsidRoot w:val="00FD475D"/>
    <w:rsid w:val="000735C4"/>
    <w:rsid w:val="00074CA7"/>
    <w:rsid w:val="000B49D5"/>
    <w:rsid w:val="00112A2C"/>
    <w:rsid w:val="0011512B"/>
    <w:rsid w:val="001A2302"/>
    <w:rsid w:val="001E5876"/>
    <w:rsid w:val="00236150"/>
    <w:rsid w:val="0023791D"/>
    <w:rsid w:val="00272614"/>
    <w:rsid w:val="0027418C"/>
    <w:rsid w:val="00323CA3"/>
    <w:rsid w:val="0033125B"/>
    <w:rsid w:val="00333E35"/>
    <w:rsid w:val="0034542B"/>
    <w:rsid w:val="00354EFF"/>
    <w:rsid w:val="003835F6"/>
    <w:rsid w:val="003B6FE6"/>
    <w:rsid w:val="00414CCD"/>
    <w:rsid w:val="004267DA"/>
    <w:rsid w:val="0046078A"/>
    <w:rsid w:val="00764092"/>
    <w:rsid w:val="007A08EC"/>
    <w:rsid w:val="00921F0A"/>
    <w:rsid w:val="0095169F"/>
    <w:rsid w:val="00B27EA8"/>
    <w:rsid w:val="00B84312"/>
    <w:rsid w:val="00C272DA"/>
    <w:rsid w:val="00C50E9B"/>
    <w:rsid w:val="00C65187"/>
    <w:rsid w:val="00C81FC7"/>
    <w:rsid w:val="00CF1620"/>
    <w:rsid w:val="00D96C42"/>
    <w:rsid w:val="00DA76BD"/>
    <w:rsid w:val="00DC61E0"/>
    <w:rsid w:val="00E00A45"/>
    <w:rsid w:val="00E84BDB"/>
    <w:rsid w:val="00EA43E2"/>
    <w:rsid w:val="00EF5063"/>
    <w:rsid w:val="00F81D6C"/>
    <w:rsid w:val="00FA0A16"/>
    <w:rsid w:val="00FD4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75D"/>
    <w:pPr>
      <w:spacing w:after="200" w:line="276" w:lineRule="auto"/>
      <w:ind w:left="0" w:firstLine="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75D"/>
    <w:pPr>
      <w:ind w:left="720"/>
      <w:contextualSpacing/>
    </w:pPr>
  </w:style>
  <w:style w:type="table" w:styleId="TableGrid">
    <w:name w:val="Table Grid"/>
    <w:basedOn w:val="TableNormal"/>
    <w:uiPriority w:val="59"/>
    <w:rsid w:val="00FD475D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3791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35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5C4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hit.bhatia@isfcp.org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bhatiarohit567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f</dc:creator>
  <cp:lastModifiedBy>daman</cp:lastModifiedBy>
  <cp:revision>11</cp:revision>
  <dcterms:created xsi:type="dcterms:W3CDTF">2021-05-13T04:20:00Z</dcterms:created>
  <dcterms:modified xsi:type="dcterms:W3CDTF">2021-05-18T04:57:00Z</dcterms:modified>
</cp:coreProperties>
</file>